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6CED3" w14:textId="77777777" w:rsidR="00B95C8A" w:rsidRPr="003567ED" w:rsidRDefault="00B95C8A" w:rsidP="003567ED">
      <w:pPr>
        <w:pStyle w:val="Titolo1"/>
      </w:pPr>
      <w:bookmarkStart w:id="0" w:name="_heading=h.gjdgxs" w:colFirst="0" w:colLast="0"/>
      <w:bookmarkEnd w:id="0"/>
    </w:p>
    <w:p w14:paraId="56F94007" w14:textId="77777777"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31A4268" w14:textId="70E328C0" w:rsidR="00722FD3" w:rsidRDefault="003417F4">
      <w:pPr>
        <w:jc w:val="center"/>
        <w:rPr>
          <w:b/>
          <w:color w:val="C00000"/>
          <w:sz w:val="96"/>
          <w:szCs w:val="96"/>
          <w:lang w:eastAsia="en-GB"/>
        </w:rPr>
      </w:pPr>
      <w:proofErr w:type="spellStart"/>
      <w:r>
        <w:rPr>
          <w:b/>
          <w:color w:val="C00000"/>
          <w:sz w:val="96"/>
          <w:szCs w:val="96"/>
          <w:lang w:eastAsia="en-GB"/>
        </w:rPr>
        <w:t>Material</w:t>
      </w:r>
      <w:r w:rsidR="006D35A7">
        <w:rPr>
          <w:b/>
          <w:color w:val="C00000"/>
          <w:sz w:val="96"/>
          <w:szCs w:val="96"/>
          <w:lang w:eastAsia="en-GB"/>
        </w:rPr>
        <w:t>e</w:t>
      </w:r>
      <w:proofErr w:type="spellEnd"/>
      <w:r>
        <w:rPr>
          <w:b/>
          <w:color w:val="C00000"/>
          <w:sz w:val="96"/>
          <w:szCs w:val="96"/>
          <w:lang w:eastAsia="en-GB"/>
        </w:rPr>
        <w:t xml:space="preserve"> d</w:t>
      </w:r>
      <w:r w:rsidR="006D35A7">
        <w:rPr>
          <w:b/>
          <w:color w:val="C00000"/>
          <w:sz w:val="96"/>
          <w:szCs w:val="96"/>
          <w:lang w:eastAsia="en-GB"/>
        </w:rPr>
        <w:t>i</w:t>
      </w:r>
      <w:r>
        <w:rPr>
          <w:b/>
          <w:color w:val="C00000"/>
          <w:sz w:val="96"/>
          <w:szCs w:val="96"/>
          <w:lang w:eastAsia="en-GB"/>
        </w:rPr>
        <w:t xml:space="preserve"> </w:t>
      </w:r>
      <w:proofErr w:type="spellStart"/>
      <w:r>
        <w:rPr>
          <w:b/>
          <w:color w:val="C00000"/>
          <w:sz w:val="96"/>
          <w:szCs w:val="96"/>
          <w:lang w:eastAsia="en-GB"/>
        </w:rPr>
        <w:t>forma</w:t>
      </w:r>
      <w:r w:rsidR="006D35A7">
        <w:rPr>
          <w:b/>
          <w:color w:val="C00000"/>
          <w:sz w:val="96"/>
          <w:szCs w:val="96"/>
          <w:lang w:eastAsia="en-GB"/>
        </w:rPr>
        <w:t>zione</w:t>
      </w:r>
      <w:proofErr w:type="spellEnd"/>
    </w:p>
    <w:p w14:paraId="11725EE9" w14:textId="48960395" w:rsidR="00722FD3" w:rsidRDefault="003417F4">
      <w:pPr>
        <w:jc w:val="center"/>
        <w:rPr>
          <w:b/>
          <w:color w:val="C00000"/>
          <w:sz w:val="96"/>
          <w:szCs w:val="96"/>
          <w:lang w:eastAsia="en-GB"/>
        </w:rPr>
      </w:pPr>
      <w:r>
        <w:rPr>
          <w:b/>
          <w:color w:val="C00000"/>
          <w:sz w:val="96"/>
          <w:szCs w:val="96"/>
          <w:lang w:eastAsia="en-GB"/>
        </w:rPr>
        <w:t>M</w:t>
      </w:r>
      <w:r w:rsidR="006D35A7">
        <w:rPr>
          <w:b/>
          <w:color w:val="C00000"/>
          <w:sz w:val="96"/>
          <w:szCs w:val="96"/>
          <w:lang w:eastAsia="en-GB"/>
        </w:rPr>
        <w:t>o</w:t>
      </w:r>
      <w:r>
        <w:rPr>
          <w:b/>
          <w:color w:val="C00000"/>
          <w:sz w:val="96"/>
          <w:szCs w:val="96"/>
          <w:lang w:eastAsia="en-GB"/>
        </w:rPr>
        <w:t>dulo 5</w:t>
      </w:r>
    </w:p>
    <w:p w14:paraId="3A59B6DC" w14:textId="6D4ED177" w:rsidR="00B95C8A" w:rsidRDefault="00B95C8A" w:rsidP="00B95C8A">
      <w:pPr>
        <w:rPr>
          <w:sz w:val="40"/>
          <w:szCs w:val="40"/>
          <w:lang w:val="en-US" w:eastAsia="en-GB"/>
        </w:rPr>
      </w:pPr>
    </w:p>
    <w:p w14:paraId="03C6B4BA" w14:textId="790FE5A9" w:rsidR="00A307A7" w:rsidRDefault="00A307A7" w:rsidP="00B95C8A">
      <w:pPr>
        <w:rPr>
          <w:sz w:val="16"/>
          <w:szCs w:val="16"/>
          <w:lang w:eastAsia="en-GB"/>
        </w:rPr>
      </w:pPr>
    </w:p>
    <w:p w14:paraId="71EA7708" w14:textId="77777777" w:rsidR="00A307A7" w:rsidRPr="00885C91" w:rsidRDefault="00A307A7"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382997CA" w14:textId="77777777" w:rsidTr="00C54475">
        <w:trPr>
          <w:jc w:val="center"/>
        </w:trPr>
        <w:tc>
          <w:tcPr>
            <w:tcW w:w="1956" w:type="dxa"/>
            <w:gridSpan w:val="2"/>
          </w:tcPr>
          <w:p w14:paraId="1EC8F47C"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1E57F55E" w14:textId="77777777" w:rsidR="00722FD3" w:rsidRDefault="003417F4">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F6CD318" w14:textId="77777777" w:rsidR="00722FD3" w:rsidRDefault="003417F4">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7CEAFF2E"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E4C8224"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059B06FC" w14:textId="77777777" w:rsidTr="00C54475">
        <w:tblPrEx>
          <w:jc w:val="left"/>
        </w:tblPrEx>
        <w:trPr>
          <w:gridBefore w:val="1"/>
          <w:gridAfter w:val="1"/>
          <w:wBefore w:w="142" w:type="dxa"/>
          <w:wAfter w:w="10" w:type="dxa"/>
        </w:trPr>
        <w:tc>
          <w:tcPr>
            <w:tcW w:w="4366" w:type="dxa"/>
            <w:gridSpan w:val="3"/>
          </w:tcPr>
          <w:p w14:paraId="2EB0EBC3"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5451675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51F643BB" w14:textId="77777777" w:rsidR="00B95C8A" w:rsidRDefault="00B95C8A" w:rsidP="00C54475">
            <w:pPr>
              <w:jc w:val="center"/>
              <w:rPr>
                <w:sz w:val="16"/>
                <w:szCs w:val="16"/>
                <w:lang w:val="en-GB" w:eastAsia="en-GB"/>
              </w:rPr>
            </w:pPr>
          </w:p>
          <w:p w14:paraId="6F912F94" w14:textId="77777777" w:rsidR="00B95C8A" w:rsidRDefault="00B95C8A" w:rsidP="00C54475">
            <w:pPr>
              <w:jc w:val="center"/>
              <w:rPr>
                <w:sz w:val="16"/>
                <w:szCs w:val="16"/>
                <w:lang w:val="en-GB" w:eastAsia="en-GB"/>
              </w:rPr>
            </w:pPr>
          </w:p>
          <w:p w14:paraId="2FDB2805" w14:textId="77777777" w:rsidR="00B95C8A" w:rsidRPr="00885C91" w:rsidRDefault="00B95C8A" w:rsidP="00C54475">
            <w:pPr>
              <w:jc w:val="center"/>
              <w:rPr>
                <w:sz w:val="16"/>
                <w:szCs w:val="16"/>
                <w:lang w:val="en-GB" w:eastAsia="en-GB"/>
              </w:rPr>
            </w:pPr>
          </w:p>
        </w:tc>
      </w:tr>
    </w:tbl>
    <w:p w14:paraId="3741C024" w14:textId="77777777" w:rsidR="006D35A7" w:rsidRDefault="003417F4" w:rsidP="006D35A7">
      <w:pP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Il sostegno della Commissione europea alla realizzazione di questa pubblicazione non costituisce un'approvazione dei contenuti, che riflettono esclusivamente le opinioni degli autori. La Commissione non può essere ritenuta responsabile per l'uso che può essere fatto delle informazioni in essa contenute. Numero del progetto: 2020-1-DE02-KA204-007679</w:t>
      </w:r>
      <w:r>
        <w:rPr>
          <w:b/>
          <w:bCs/>
          <w:lang w:val="de-DE"/>
        </w:rPr>
        <w:br w:type="page"/>
      </w:r>
    </w:p>
    <w:p w14:paraId="7C9070B2" w14:textId="77777777" w:rsidR="007B632A" w:rsidRDefault="007B632A" w:rsidP="00A307A7">
      <w:pPr>
        <w:jc w:val="center"/>
        <w:rPr>
          <w:lang w:val="es-ES"/>
        </w:rPr>
      </w:pPr>
    </w:p>
    <w:p w14:paraId="6B06C395" w14:textId="77777777" w:rsidR="007B632A" w:rsidRPr="005A55D8" w:rsidRDefault="007B632A" w:rsidP="007B632A">
      <w:pPr>
        <w:jc w:val="center"/>
        <w:rPr>
          <w:b/>
          <w:color w:val="002060"/>
          <w:sz w:val="24"/>
          <w:szCs w:val="24"/>
          <w:lang w:val="it-IT"/>
        </w:rPr>
      </w:pPr>
      <w:r w:rsidRPr="005A55D8">
        <w:rPr>
          <w:b/>
          <w:color w:val="002060"/>
          <w:sz w:val="24"/>
          <w:szCs w:val="24"/>
          <w:lang w:val="it-IT"/>
        </w:rPr>
        <w:t>Dichiarazione sul copyright:</w:t>
      </w:r>
    </w:p>
    <w:p w14:paraId="7D8A1FDD" w14:textId="77777777" w:rsidR="007B632A" w:rsidRPr="005A55D8" w:rsidRDefault="007B632A" w:rsidP="007B632A">
      <w:pPr>
        <w:jc w:val="center"/>
        <w:rPr>
          <w:b/>
          <w:color w:val="002060"/>
          <w:sz w:val="24"/>
          <w:szCs w:val="24"/>
          <w:lang w:val="it-IT"/>
        </w:rPr>
      </w:pPr>
      <w:r w:rsidRPr="005A55D8">
        <w:rPr>
          <w:b/>
          <w:noProof/>
          <w:color w:val="002060"/>
          <w:sz w:val="24"/>
          <w:szCs w:val="24"/>
          <w:lang w:val="it-IT"/>
        </w:rPr>
        <w:drawing>
          <wp:inline distT="0" distB="0" distL="0" distR="0" wp14:anchorId="60FD2E8D" wp14:editId="6BEFBED9">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14:paraId="36F5617D" w14:textId="77777777" w:rsidR="007B632A" w:rsidRPr="005A55D8" w:rsidRDefault="007B632A" w:rsidP="007B632A">
      <w:pPr>
        <w:jc w:val="center"/>
        <w:rPr>
          <w:lang w:val="it-IT" w:eastAsia="en-GB"/>
        </w:rPr>
      </w:pPr>
      <w:r w:rsidRPr="005A55D8">
        <w:rPr>
          <w:sz w:val="24"/>
          <w:szCs w:val="24"/>
          <w:lang w:val="it-IT"/>
        </w:rPr>
        <w:br/>
      </w:r>
      <w:r w:rsidRPr="005A55D8">
        <w:rPr>
          <w:lang w:val="it-IT" w:eastAsia="en-GB"/>
        </w:rPr>
        <w:t xml:space="preserve">Quest'opera è rilasciata con </w:t>
      </w:r>
      <w:r w:rsidRPr="005A55D8">
        <w:rPr>
          <w:i/>
          <w:lang w:val="it-IT" w:eastAsia="en-GB"/>
        </w:rPr>
        <w:t xml:space="preserve">Creative </w:t>
      </w:r>
      <w:proofErr w:type="spellStart"/>
      <w:r w:rsidRPr="005A55D8">
        <w:rPr>
          <w:i/>
          <w:lang w:val="it-IT" w:eastAsia="en-GB"/>
        </w:rPr>
        <w:t>Commons</w:t>
      </w:r>
      <w:proofErr w:type="spellEnd"/>
      <w:r w:rsidRPr="005A55D8">
        <w:rPr>
          <w:i/>
          <w:lang w:val="it-IT" w:eastAsia="en-GB"/>
        </w:rPr>
        <w:t xml:space="preserve"> </w:t>
      </w:r>
      <w:proofErr w:type="spellStart"/>
      <w:r w:rsidRPr="005A55D8">
        <w:rPr>
          <w:i/>
          <w:lang w:val="it-IT" w:eastAsia="en-GB"/>
        </w:rPr>
        <w:t>Attribution-NonCommercial-ShareAlike</w:t>
      </w:r>
      <w:proofErr w:type="spellEnd"/>
      <w:r w:rsidRPr="005A55D8">
        <w:rPr>
          <w:i/>
          <w:lang w:val="it-IT" w:eastAsia="en-GB"/>
        </w:rPr>
        <w:t xml:space="preserve"> 4.0 International License</w:t>
      </w:r>
      <w:r w:rsidRPr="005A55D8">
        <w:rPr>
          <w:lang w:val="it-IT" w:eastAsia="en-GB"/>
        </w:rPr>
        <w:t>. Siete liberi di:</w:t>
      </w:r>
    </w:p>
    <w:p w14:paraId="7EA9CA27" w14:textId="77777777" w:rsidR="007B632A" w:rsidRPr="005A55D8" w:rsidRDefault="007B632A" w:rsidP="007B632A">
      <w:pPr>
        <w:pStyle w:val="Paragrafoelenco"/>
        <w:numPr>
          <w:ilvl w:val="0"/>
          <w:numId w:val="8"/>
        </w:numPr>
        <w:spacing w:before="100" w:beforeAutospacing="1" w:after="200" w:line="312" w:lineRule="auto"/>
        <w:jc w:val="both"/>
        <w:rPr>
          <w:lang w:val="it-IT"/>
        </w:rPr>
      </w:pPr>
      <w:r w:rsidRPr="005A55D8">
        <w:rPr>
          <w:lang w:val="it-IT"/>
        </w:rPr>
        <w:t>Condividere, copiare e ridistribuire il materiale su qualsiasi supporto o formato</w:t>
      </w:r>
    </w:p>
    <w:p w14:paraId="52BD40E3" w14:textId="77777777" w:rsidR="007B632A" w:rsidRPr="005A55D8" w:rsidRDefault="007B632A" w:rsidP="007B632A">
      <w:pPr>
        <w:pStyle w:val="Paragrafoelenco"/>
        <w:numPr>
          <w:ilvl w:val="0"/>
          <w:numId w:val="8"/>
        </w:numPr>
        <w:spacing w:before="100" w:beforeAutospacing="1" w:after="200" w:line="312" w:lineRule="auto"/>
        <w:jc w:val="both"/>
        <w:rPr>
          <w:lang w:val="it-IT"/>
        </w:rPr>
      </w:pPr>
      <w:r w:rsidRPr="005A55D8">
        <w:rPr>
          <w:lang w:val="it-IT"/>
        </w:rPr>
        <w:t xml:space="preserve">Adattare, trasformare e implementare il materiale </w:t>
      </w:r>
    </w:p>
    <w:p w14:paraId="416F3515" w14:textId="77777777" w:rsidR="007B632A" w:rsidRPr="005A55D8" w:rsidRDefault="007B632A" w:rsidP="007B632A">
      <w:pPr>
        <w:rPr>
          <w:color w:val="262626" w:themeColor="text1" w:themeTint="D9"/>
          <w:lang w:val="it-IT"/>
        </w:rPr>
      </w:pPr>
      <w:r w:rsidRPr="005A55D8">
        <w:rPr>
          <w:color w:val="262626" w:themeColor="text1" w:themeTint="D9"/>
          <w:lang w:val="it-IT"/>
        </w:rPr>
        <w:t>alle seguenti condizioni:</w:t>
      </w:r>
    </w:p>
    <w:p w14:paraId="625440B1" w14:textId="77777777" w:rsidR="007B632A" w:rsidRPr="005A55D8" w:rsidRDefault="007B632A" w:rsidP="007B632A">
      <w:pPr>
        <w:pStyle w:val="Paragrafoelenco"/>
        <w:numPr>
          <w:ilvl w:val="0"/>
          <w:numId w:val="8"/>
        </w:numPr>
        <w:spacing w:before="100" w:beforeAutospacing="1" w:after="200" w:line="312" w:lineRule="auto"/>
        <w:jc w:val="both"/>
        <w:rPr>
          <w:lang w:val="it-IT"/>
        </w:rPr>
      </w:pPr>
      <w:r w:rsidRPr="005A55D8">
        <w:rPr>
          <w:rFonts w:eastAsia="MyriadPro-Regular"/>
          <w:u w:val="single"/>
          <w:lang w:val="it-IT"/>
        </w:rPr>
        <w:t>Attribuzione</w:t>
      </w:r>
      <w:r w:rsidRPr="005A55D8">
        <w:rPr>
          <w:rFonts w:eastAsia="MyriadPro-Regular"/>
          <w:lang w:val="it-IT"/>
        </w:rPr>
        <w:t xml:space="preserve"> - È necessario dare il giusto credito, fornire un link alla licenza e indicare se sono state apportate modifiche. Potete farlo in qualsiasi modo ragionevole, ma non in modo da suggerire che il licenziante approvi voi o il vostro uso.</w:t>
      </w:r>
    </w:p>
    <w:p w14:paraId="5542ACE0" w14:textId="77777777" w:rsidR="007B632A" w:rsidRPr="005A55D8" w:rsidRDefault="007B632A" w:rsidP="007B632A">
      <w:pPr>
        <w:pStyle w:val="Paragrafoelenco"/>
        <w:numPr>
          <w:ilvl w:val="0"/>
          <w:numId w:val="8"/>
        </w:numPr>
        <w:spacing w:before="100" w:beforeAutospacing="1" w:after="200" w:line="312" w:lineRule="auto"/>
        <w:jc w:val="both"/>
        <w:rPr>
          <w:lang w:val="it-IT"/>
        </w:rPr>
      </w:pPr>
      <w:r w:rsidRPr="005A55D8">
        <w:rPr>
          <w:u w:val="single"/>
          <w:lang w:val="it-IT"/>
        </w:rPr>
        <w:t>Non commerciale</w:t>
      </w:r>
      <w:r w:rsidRPr="005A55D8">
        <w:rPr>
          <w:lang w:val="it-IT"/>
        </w:rPr>
        <w:t xml:space="preserve"> - Non è consentito utilizzare il materiale per scopi commerciali.</w:t>
      </w:r>
    </w:p>
    <w:p w14:paraId="79EF00C3" w14:textId="77777777" w:rsidR="007B632A" w:rsidRPr="005A55D8" w:rsidRDefault="007B632A" w:rsidP="007B632A">
      <w:pPr>
        <w:pStyle w:val="Paragrafoelenco"/>
        <w:numPr>
          <w:ilvl w:val="0"/>
          <w:numId w:val="8"/>
        </w:numPr>
        <w:spacing w:before="100" w:beforeAutospacing="1" w:after="200" w:line="312" w:lineRule="auto"/>
        <w:jc w:val="both"/>
        <w:rPr>
          <w:lang w:val="it-IT"/>
        </w:rPr>
      </w:pPr>
      <w:proofErr w:type="spellStart"/>
      <w:r w:rsidRPr="005A55D8">
        <w:rPr>
          <w:u w:val="single"/>
          <w:lang w:val="it-IT"/>
        </w:rPr>
        <w:t>ShareAlike</w:t>
      </w:r>
      <w:proofErr w:type="spellEnd"/>
      <w:r w:rsidRPr="005A55D8">
        <w:rPr>
          <w:lang w:val="it-IT"/>
        </w:rPr>
        <w:t xml:space="preserve"> – Se adattate, trasformate o implementate il materiale, dovete distribuire i vostri contributi con la stessa licenza dell'originale.</w:t>
      </w:r>
    </w:p>
    <w:p w14:paraId="599400B6" w14:textId="67796CB0" w:rsidR="007B632A" w:rsidRDefault="007B632A" w:rsidP="00A307A7">
      <w:pPr>
        <w:jc w:val="center"/>
        <w:rPr>
          <w:lang w:val="es-ES"/>
        </w:rPr>
      </w:pPr>
    </w:p>
    <w:p w14:paraId="384B7E78" w14:textId="433F95F7" w:rsidR="007B632A" w:rsidRDefault="007B632A" w:rsidP="00A307A7">
      <w:pPr>
        <w:jc w:val="center"/>
        <w:rPr>
          <w:lang w:val="es-ES"/>
        </w:rPr>
      </w:pPr>
    </w:p>
    <w:p w14:paraId="7968EC6F" w14:textId="49435802" w:rsidR="007B632A" w:rsidRDefault="007B632A" w:rsidP="00A307A7">
      <w:pPr>
        <w:jc w:val="center"/>
        <w:rPr>
          <w:lang w:val="es-ES"/>
        </w:rPr>
      </w:pPr>
    </w:p>
    <w:p w14:paraId="37941DF8" w14:textId="77777777" w:rsidR="007B632A" w:rsidRDefault="007B632A" w:rsidP="00A307A7">
      <w:pPr>
        <w:jc w:val="center"/>
        <w:rPr>
          <w:lang w:val="es-ES"/>
        </w:rPr>
      </w:pPr>
      <w:bookmarkStart w:id="1" w:name="_GoBack"/>
      <w:bookmarkEnd w:id="1"/>
    </w:p>
    <w:p w14:paraId="07E8DC4A" w14:textId="77777777" w:rsidR="007B632A" w:rsidRDefault="007B632A" w:rsidP="00A307A7">
      <w:pPr>
        <w:jc w:val="center"/>
        <w:rPr>
          <w:lang w:val="es-ES"/>
        </w:rPr>
      </w:pPr>
    </w:p>
    <w:p w14:paraId="40298B84" w14:textId="77777777" w:rsidR="007B632A" w:rsidRDefault="007B632A" w:rsidP="00A307A7">
      <w:pPr>
        <w:jc w:val="center"/>
        <w:rPr>
          <w:lang w:val="es-ES"/>
        </w:rPr>
      </w:pPr>
    </w:p>
    <w:p w14:paraId="0D7C90B1" w14:textId="77777777" w:rsidR="007B632A" w:rsidRDefault="007B632A" w:rsidP="00A307A7">
      <w:pPr>
        <w:jc w:val="center"/>
        <w:rPr>
          <w:lang w:val="es-ES"/>
        </w:rPr>
      </w:pPr>
    </w:p>
    <w:p w14:paraId="47F4C95A" w14:textId="77777777" w:rsidR="007B632A" w:rsidRDefault="007B632A" w:rsidP="00A307A7">
      <w:pPr>
        <w:jc w:val="center"/>
        <w:rPr>
          <w:lang w:val="es-ES"/>
        </w:rPr>
      </w:pPr>
    </w:p>
    <w:p w14:paraId="0CD953C1" w14:textId="77777777" w:rsidR="007B632A" w:rsidRDefault="007B632A" w:rsidP="00A307A7">
      <w:pPr>
        <w:jc w:val="center"/>
        <w:rPr>
          <w:lang w:val="es-ES"/>
        </w:rPr>
      </w:pPr>
    </w:p>
    <w:p w14:paraId="1BA02DB9" w14:textId="77777777" w:rsidR="007B632A" w:rsidRDefault="007B632A" w:rsidP="00A307A7">
      <w:pPr>
        <w:jc w:val="center"/>
        <w:rPr>
          <w:lang w:val="es-ES"/>
        </w:rPr>
      </w:pPr>
    </w:p>
    <w:p w14:paraId="01142583" w14:textId="086EBEF3" w:rsidR="00A307A7" w:rsidRDefault="00A307A7" w:rsidP="00A307A7">
      <w:pPr>
        <w:jc w:val="center"/>
        <w:rPr>
          <w:lang w:val="es-ES"/>
        </w:rPr>
      </w:pPr>
      <w:r>
        <w:rPr>
          <w:noProof/>
        </w:rPr>
        <w:lastRenderedPageBreak/>
        <w:drawing>
          <wp:inline distT="0" distB="0" distL="0" distR="0" wp14:anchorId="406F18B8" wp14:editId="65C7E625">
            <wp:extent cx="2095500" cy="1422400"/>
            <wp:effectExtent l="0" t="0" r="0" b="6350"/>
            <wp:docPr id="1" name="Immagine 1" descr="Imagen de la pantalla de un computado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descr="Imagen de la pantalla de un computador&#10;&#10;Descripción generada automáticamente con confianza med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95500" cy="1422400"/>
                    </a:xfrm>
                    <a:prstGeom prst="rect">
                      <a:avLst/>
                    </a:prstGeom>
                    <a:noFill/>
                    <a:ln>
                      <a:noFill/>
                    </a:ln>
                  </pic:spPr>
                </pic:pic>
              </a:graphicData>
            </a:graphic>
          </wp:inline>
        </w:drawing>
      </w:r>
    </w:p>
    <w:p w14:paraId="7CEFBDD2" w14:textId="6FC22751" w:rsidR="00A307A7" w:rsidRDefault="00A307A7" w:rsidP="00A307A7">
      <w:pPr>
        <w:jc w:val="center"/>
        <w:rPr>
          <w:b/>
          <w:lang w:val="es-ES"/>
        </w:rPr>
      </w:pPr>
      <w:r w:rsidRPr="00A307A7">
        <w:rPr>
          <w:b/>
          <w:lang w:val="es-ES"/>
        </w:rPr>
        <w:t>Questionario sui criteri di ricerca di informazioni sulla salute su Internet</w:t>
      </w:r>
    </w:p>
    <w:p w14:paraId="14521A14" w14:textId="465406A6" w:rsidR="00A307A7" w:rsidRDefault="00A307A7" w:rsidP="00A307A7">
      <w:pPr>
        <w:jc w:val="center"/>
        <w:rPr>
          <w:lang w:val="es-ES"/>
        </w:rPr>
      </w:pPr>
      <w:r>
        <w:rPr>
          <w:lang w:val="es-ES"/>
        </w:rPr>
        <w:t>Per favore rispondi alle seguenti domande</w:t>
      </w:r>
    </w:p>
    <w:p w14:paraId="2CBF28CA" w14:textId="77777777" w:rsidR="00A307A7" w:rsidRDefault="00A307A7" w:rsidP="00A307A7">
      <w:pPr>
        <w:rPr>
          <w:b/>
          <w:lang w:val="es-ES"/>
        </w:rPr>
      </w:pPr>
    </w:p>
    <w:p w14:paraId="3C8C97B6" w14:textId="245BDD5C" w:rsidR="00A307A7" w:rsidRDefault="00A307A7" w:rsidP="00A307A7">
      <w:pPr>
        <w:rPr>
          <w:b/>
          <w:lang w:val="es-ES"/>
        </w:rPr>
      </w:pPr>
      <w:r w:rsidRPr="00A307A7">
        <w:rPr>
          <w:b/>
          <w:lang w:val="es-ES"/>
        </w:rPr>
        <w:t>Qual è stato il primo passo nella ricerca di informazioni sulla salute online</w:t>
      </w:r>
      <w:r>
        <w:rPr>
          <w:b/>
          <w:lang w:val="es-ES"/>
        </w:rPr>
        <w:t>?</w:t>
      </w:r>
    </w:p>
    <w:p w14:paraId="78A50225" w14:textId="2BE66B70" w:rsidR="00A307A7" w:rsidRDefault="00A307A7" w:rsidP="00A307A7">
      <w:pPr>
        <w:rPr>
          <w:lang w:val="es-ES"/>
        </w:rPr>
      </w:pPr>
      <w:r>
        <w:rPr>
          <w:lang w:val="es-ES"/>
        </w:rPr>
        <w:t>O attraverso un motore di ricerca (per esempio Google, Bing, Startpage, Yahoo)</w:t>
      </w:r>
    </w:p>
    <w:p w14:paraId="6D504E42" w14:textId="6FCBB56C" w:rsidR="00A307A7" w:rsidRDefault="00A307A7" w:rsidP="00A307A7">
      <w:pPr>
        <w:rPr>
          <w:lang w:val="es-ES"/>
        </w:rPr>
      </w:pPr>
      <w:r>
        <w:rPr>
          <w:lang w:val="es-ES"/>
        </w:rPr>
        <w:t>O ricercando informazioni su una malattia specifica</w:t>
      </w:r>
    </w:p>
    <w:p w14:paraId="3CD72DE4" w14:textId="17C2EDE0" w:rsidR="00A307A7" w:rsidRDefault="00A307A7" w:rsidP="00A307A7">
      <w:pPr>
        <w:rPr>
          <w:lang w:val="es-ES"/>
        </w:rPr>
      </w:pPr>
      <w:r>
        <w:rPr>
          <w:lang w:val="es-ES"/>
        </w:rPr>
        <w:t>O chiedendo consigli ad un altro studente</w:t>
      </w:r>
    </w:p>
    <w:p w14:paraId="26085DAB" w14:textId="416A204D" w:rsidR="00A307A7" w:rsidRDefault="00A307A7" w:rsidP="00A307A7">
      <w:pPr>
        <w:rPr>
          <w:lang w:val="es-ES"/>
        </w:rPr>
      </w:pPr>
      <w:r>
        <w:rPr>
          <w:lang w:val="es-ES"/>
        </w:rPr>
        <w:t>O Altro</w:t>
      </w:r>
    </w:p>
    <w:p w14:paraId="29FE3ACB" w14:textId="77777777" w:rsidR="00A307A7" w:rsidRDefault="00A307A7" w:rsidP="00A307A7">
      <w:pPr>
        <w:rPr>
          <w:lang w:val="es-ES"/>
        </w:rPr>
      </w:pPr>
    </w:p>
    <w:p w14:paraId="19225723" w14:textId="01C4D232" w:rsidR="00A307A7" w:rsidRDefault="00A307A7" w:rsidP="00A307A7">
      <w:pPr>
        <w:rPr>
          <w:b/>
          <w:lang w:val="es-ES"/>
        </w:rPr>
      </w:pPr>
      <w:r>
        <w:rPr>
          <w:b/>
          <w:lang w:val="es-ES"/>
        </w:rPr>
        <w:t>Quanti passaggi sono stati necessari prima di incontrare il tipo di informazione desiderata?</w:t>
      </w:r>
    </w:p>
    <w:p w14:paraId="5575A7F0" w14:textId="186DD085" w:rsidR="00A307A7" w:rsidRDefault="00A307A7" w:rsidP="00A307A7">
      <w:pPr>
        <w:rPr>
          <w:lang w:val="es-ES"/>
        </w:rPr>
      </w:pPr>
      <w:r>
        <w:rPr>
          <w:lang w:val="es-ES"/>
        </w:rPr>
        <w:t>O 1 passaggio</w:t>
      </w:r>
    </w:p>
    <w:p w14:paraId="1DB8944E" w14:textId="66533603" w:rsidR="00A307A7" w:rsidRDefault="00A307A7" w:rsidP="00A307A7">
      <w:pPr>
        <w:rPr>
          <w:lang w:val="es-ES"/>
        </w:rPr>
      </w:pPr>
      <w:r>
        <w:rPr>
          <w:lang w:val="es-ES"/>
        </w:rPr>
        <w:t>O 2-5 passaggi</w:t>
      </w:r>
    </w:p>
    <w:p w14:paraId="4D1E4050" w14:textId="32EB89EB" w:rsidR="00A307A7" w:rsidRDefault="00A307A7" w:rsidP="00A307A7">
      <w:pPr>
        <w:rPr>
          <w:lang w:val="es-ES"/>
        </w:rPr>
      </w:pPr>
      <w:r>
        <w:rPr>
          <w:lang w:val="es-ES"/>
        </w:rPr>
        <w:t>O più di 5 passaggi</w:t>
      </w:r>
    </w:p>
    <w:p w14:paraId="1C961DF3" w14:textId="77777777" w:rsidR="00A307A7" w:rsidRDefault="00A307A7" w:rsidP="00A307A7">
      <w:pPr>
        <w:rPr>
          <w:lang w:val="es-ES"/>
        </w:rPr>
      </w:pPr>
    </w:p>
    <w:p w14:paraId="4607A16F" w14:textId="021B8E75" w:rsidR="00A307A7" w:rsidRDefault="00A307A7" w:rsidP="00A307A7">
      <w:pPr>
        <w:rPr>
          <w:b/>
          <w:lang w:val="es-ES"/>
        </w:rPr>
      </w:pPr>
      <w:r>
        <w:rPr>
          <w:b/>
          <w:lang w:val="es-ES"/>
        </w:rPr>
        <w:t>Ritieni sia stato facile incontrare l’informazione attraverso il web?</w:t>
      </w:r>
    </w:p>
    <w:p w14:paraId="2DC8F4F8" w14:textId="65372709" w:rsidR="00A307A7" w:rsidRDefault="00A307A7" w:rsidP="00A307A7">
      <w:pPr>
        <w:rPr>
          <w:bCs/>
          <w:lang w:val="es-ES"/>
        </w:rPr>
      </w:pPr>
      <w:r>
        <w:rPr>
          <w:bCs/>
          <w:lang w:val="es-ES"/>
        </w:rPr>
        <w:t>O Si</w:t>
      </w:r>
    </w:p>
    <w:p w14:paraId="116A992D" w14:textId="77777777" w:rsidR="00A307A7" w:rsidRDefault="00A307A7" w:rsidP="00A307A7">
      <w:pPr>
        <w:rPr>
          <w:bCs/>
          <w:lang w:val="es-ES"/>
        </w:rPr>
      </w:pPr>
      <w:r>
        <w:rPr>
          <w:bCs/>
          <w:lang w:val="es-ES"/>
        </w:rPr>
        <w:t>O No</w:t>
      </w:r>
    </w:p>
    <w:p w14:paraId="418306F9" w14:textId="77777777" w:rsidR="00A307A7" w:rsidRDefault="00A307A7" w:rsidP="00A307A7">
      <w:pPr>
        <w:rPr>
          <w:lang w:val="es-ES"/>
        </w:rPr>
      </w:pPr>
    </w:p>
    <w:p w14:paraId="00867034" w14:textId="77777777" w:rsidR="00A307A7" w:rsidRDefault="00A307A7" w:rsidP="00A307A7">
      <w:pPr>
        <w:rPr>
          <w:b/>
          <w:lang w:val="es-ES"/>
        </w:rPr>
      </w:pPr>
      <w:r>
        <w:rPr>
          <w:b/>
          <w:lang w:val="es-ES"/>
        </w:rPr>
        <w:t>Ritieni sia stato facile comprendere il contenuto dell’informazione?</w:t>
      </w:r>
    </w:p>
    <w:p w14:paraId="14B88353" w14:textId="36565FA2" w:rsidR="00A307A7" w:rsidRDefault="00A307A7" w:rsidP="00A307A7">
      <w:pPr>
        <w:rPr>
          <w:bCs/>
          <w:lang w:val="es-ES"/>
        </w:rPr>
      </w:pPr>
      <w:r>
        <w:rPr>
          <w:bCs/>
          <w:lang w:val="es-ES"/>
        </w:rPr>
        <w:t>O Si</w:t>
      </w:r>
    </w:p>
    <w:p w14:paraId="0592D621" w14:textId="77777777" w:rsidR="00A307A7" w:rsidRDefault="00A307A7" w:rsidP="00A307A7">
      <w:pPr>
        <w:rPr>
          <w:bCs/>
          <w:lang w:val="es-ES"/>
        </w:rPr>
      </w:pPr>
      <w:r>
        <w:rPr>
          <w:bCs/>
          <w:lang w:val="es-ES"/>
        </w:rPr>
        <w:t>O No</w:t>
      </w:r>
    </w:p>
    <w:p w14:paraId="6D2D74B2" w14:textId="77777777" w:rsidR="00A307A7" w:rsidRDefault="00A307A7" w:rsidP="00A307A7">
      <w:pPr>
        <w:rPr>
          <w:lang w:val="es-ES"/>
        </w:rPr>
      </w:pPr>
    </w:p>
    <w:p w14:paraId="03E2C029" w14:textId="77777777" w:rsidR="00A307A7" w:rsidRDefault="00A307A7" w:rsidP="00A307A7">
      <w:pPr>
        <w:rPr>
          <w:lang w:val="es-ES"/>
        </w:rPr>
      </w:pPr>
    </w:p>
    <w:p w14:paraId="2CF2A329" w14:textId="77777777" w:rsidR="00A307A7" w:rsidRDefault="00A307A7" w:rsidP="00A307A7">
      <w:pPr>
        <w:rPr>
          <w:lang w:val="es-ES"/>
        </w:rPr>
      </w:pPr>
    </w:p>
    <w:p w14:paraId="736A338F" w14:textId="5F4643BF" w:rsidR="00A307A7" w:rsidRDefault="00A307A7" w:rsidP="00A307A7">
      <w:pPr>
        <w:rPr>
          <w:b/>
          <w:lang w:val="es-ES"/>
        </w:rPr>
      </w:pPr>
      <w:r>
        <w:rPr>
          <w:b/>
          <w:lang w:val="es-ES"/>
        </w:rPr>
        <w:lastRenderedPageBreak/>
        <w:t>Quale criterio hai scelto per approfondire la navigazione di un sito web rispetto ad un altro?</w:t>
      </w:r>
    </w:p>
    <w:p w14:paraId="4C48E2B8" w14:textId="52910758" w:rsidR="00A307A7" w:rsidRDefault="00A307A7" w:rsidP="00A307A7">
      <w:pPr>
        <w:rPr>
          <w:lang w:val="es-ES"/>
        </w:rPr>
      </w:pPr>
      <w:r>
        <w:rPr>
          <w:lang w:val="es-ES"/>
        </w:rPr>
        <w:t>O Il testo era di facile comprensione.</w:t>
      </w:r>
    </w:p>
    <w:p w14:paraId="232E8ABB" w14:textId="473AEB5A" w:rsidR="00A307A7" w:rsidRDefault="00A307A7" w:rsidP="00A307A7">
      <w:pPr>
        <w:rPr>
          <w:lang w:val="es-ES"/>
        </w:rPr>
      </w:pPr>
      <w:r>
        <w:rPr>
          <w:lang w:val="es-ES"/>
        </w:rPr>
        <w:t>O La disposizione delle diverse informazioni era chiara.</w:t>
      </w:r>
    </w:p>
    <w:p w14:paraId="4B8CF243" w14:textId="5D9E1D6E" w:rsidR="00A307A7" w:rsidRDefault="00A307A7" w:rsidP="00A307A7">
      <w:pPr>
        <w:rPr>
          <w:lang w:val="es-ES"/>
        </w:rPr>
      </w:pPr>
      <w:r>
        <w:rPr>
          <w:lang w:val="es-ES"/>
        </w:rPr>
        <w:t>O Ho incontrato facilmente ciò che stavo cercando.</w:t>
      </w:r>
    </w:p>
    <w:p w14:paraId="7936D55E" w14:textId="7CD5287A" w:rsidR="00A307A7" w:rsidRDefault="00A307A7" w:rsidP="00A307A7">
      <w:pPr>
        <w:rPr>
          <w:lang w:val="es-ES"/>
        </w:rPr>
      </w:pPr>
      <w:r>
        <w:rPr>
          <w:lang w:val="es-ES"/>
        </w:rPr>
        <w:t>O Ho avuto fiducia nei contenuti perché erano espressi da professionisti sanitari (o erano espressione di istituzioni sanitarie riconosciute).</w:t>
      </w:r>
    </w:p>
    <w:p w14:paraId="47A47FF8" w14:textId="5649D1DF" w:rsidR="00A307A7" w:rsidRDefault="00A307A7" w:rsidP="00A307A7">
      <w:pPr>
        <w:rPr>
          <w:lang w:val="es-ES"/>
        </w:rPr>
      </w:pPr>
      <w:r>
        <w:rPr>
          <w:lang w:val="es-ES"/>
        </w:rPr>
        <w:t>O Altro</w:t>
      </w:r>
    </w:p>
    <w:p w14:paraId="0CCE1AA6" w14:textId="77777777" w:rsidR="00A307A7" w:rsidRDefault="00A307A7" w:rsidP="00A307A7">
      <w:pPr>
        <w:rPr>
          <w:b/>
          <w:lang w:val="es-ES"/>
        </w:rPr>
      </w:pPr>
    </w:p>
    <w:p w14:paraId="59E105B4" w14:textId="1A452CB3" w:rsidR="00A307A7" w:rsidRDefault="002835AF" w:rsidP="00A307A7">
      <w:pPr>
        <w:rPr>
          <w:b/>
          <w:lang w:val="es-ES"/>
        </w:rPr>
      </w:pPr>
      <w:r>
        <w:rPr>
          <w:b/>
          <w:lang w:val="es-ES"/>
        </w:rPr>
        <w:t>La fonte offre diversi metodi di cura</w:t>
      </w:r>
      <w:r w:rsidR="00A307A7">
        <w:rPr>
          <w:b/>
          <w:lang w:val="es-ES"/>
        </w:rPr>
        <w:t>?</w:t>
      </w:r>
    </w:p>
    <w:p w14:paraId="28A4BB76" w14:textId="5DF74BD7" w:rsidR="00A307A7" w:rsidRDefault="00A307A7" w:rsidP="00A307A7">
      <w:pPr>
        <w:rPr>
          <w:bCs/>
          <w:lang w:val="es-ES"/>
        </w:rPr>
      </w:pPr>
      <w:r>
        <w:rPr>
          <w:bCs/>
          <w:lang w:val="es-ES"/>
        </w:rPr>
        <w:t xml:space="preserve"> O S</w:t>
      </w:r>
      <w:r w:rsidR="002835AF">
        <w:rPr>
          <w:bCs/>
          <w:lang w:val="es-ES"/>
        </w:rPr>
        <w:t>i</w:t>
      </w:r>
    </w:p>
    <w:p w14:paraId="52B85503" w14:textId="77777777" w:rsidR="00A307A7" w:rsidRDefault="00A307A7" w:rsidP="00A307A7">
      <w:pPr>
        <w:rPr>
          <w:bCs/>
          <w:lang w:val="es-ES"/>
        </w:rPr>
      </w:pPr>
      <w:r>
        <w:rPr>
          <w:bCs/>
          <w:lang w:val="es-ES"/>
        </w:rPr>
        <w:t>O No</w:t>
      </w:r>
    </w:p>
    <w:p w14:paraId="04A2484F" w14:textId="77777777" w:rsidR="00A307A7" w:rsidRDefault="00A307A7" w:rsidP="00A307A7">
      <w:pPr>
        <w:rPr>
          <w:b/>
          <w:lang w:val="es-ES"/>
        </w:rPr>
      </w:pPr>
      <w:r>
        <w:rPr>
          <w:b/>
          <w:lang w:val="es-ES"/>
        </w:rPr>
        <w:t xml:space="preserve"> </w:t>
      </w:r>
    </w:p>
    <w:p w14:paraId="60BCA79C" w14:textId="0658C806" w:rsidR="00A307A7" w:rsidRDefault="002835AF" w:rsidP="00A307A7">
      <w:pPr>
        <w:rPr>
          <w:b/>
          <w:lang w:val="es-ES"/>
        </w:rPr>
      </w:pPr>
      <w:r>
        <w:rPr>
          <w:b/>
          <w:lang w:val="es-ES"/>
        </w:rPr>
        <w:t>Hai fatto una valutazione sulle fonti dei contenuti che hai incontrato navigando sul web</w:t>
      </w:r>
      <w:r w:rsidR="00A307A7">
        <w:rPr>
          <w:b/>
          <w:lang w:val="es-ES"/>
        </w:rPr>
        <w:t>?</w:t>
      </w:r>
    </w:p>
    <w:p w14:paraId="4076EC41" w14:textId="3101B489" w:rsidR="00A307A7" w:rsidRDefault="00A307A7" w:rsidP="00A307A7">
      <w:pPr>
        <w:rPr>
          <w:bCs/>
          <w:lang w:val="es-ES"/>
        </w:rPr>
      </w:pPr>
      <w:r>
        <w:rPr>
          <w:bCs/>
          <w:lang w:val="es-ES"/>
        </w:rPr>
        <w:t>O S</w:t>
      </w:r>
      <w:r w:rsidR="002835AF">
        <w:rPr>
          <w:bCs/>
          <w:lang w:val="es-ES"/>
        </w:rPr>
        <w:t>i</w:t>
      </w:r>
    </w:p>
    <w:p w14:paraId="2D5258A0" w14:textId="77777777" w:rsidR="00A307A7" w:rsidRDefault="00A307A7" w:rsidP="00A307A7">
      <w:pPr>
        <w:rPr>
          <w:bCs/>
          <w:lang w:val="es-ES"/>
        </w:rPr>
      </w:pPr>
      <w:r>
        <w:rPr>
          <w:bCs/>
          <w:lang w:val="es-ES"/>
        </w:rPr>
        <w:t>O No</w:t>
      </w:r>
    </w:p>
    <w:p w14:paraId="4B1EB1E3" w14:textId="77777777" w:rsidR="00A307A7" w:rsidRDefault="00A307A7" w:rsidP="00A307A7">
      <w:pPr>
        <w:rPr>
          <w:b/>
          <w:lang w:val="es-ES"/>
        </w:rPr>
      </w:pPr>
    </w:p>
    <w:p w14:paraId="739B4168" w14:textId="75BFB4BC" w:rsidR="00A307A7" w:rsidRDefault="002835AF" w:rsidP="00A307A7">
      <w:pPr>
        <w:rPr>
          <w:b/>
        </w:rPr>
      </w:pPr>
      <w:r>
        <w:rPr>
          <w:b/>
          <w:lang w:val="es-ES"/>
        </w:rPr>
        <w:t>Quale ritieni sia stato il problema sanitario per cui è risultato più difficile reperire informazioni sul web? Per favore descrivi il caso</w:t>
      </w:r>
      <w:r w:rsidR="00A307A7">
        <w:rPr>
          <w:b/>
        </w:rPr>
        <w:t>:</w:t>
      </w:r>
    </w:p>
    <w:tbl>
      <w:tblPr>
        <w:tblStyle w:val="Grigliatabella"/>
        <w:tblW w:w="0" w:type="auto"/>
        <w:tblLook w:val="04A0" w:firstRow="1" w:lastRow="0" w:firstColumn="1" w:lastColumn="0" w:noHBand="0" w:noVBand="1"/>
      </w:tblPr>
      <w:tblGrid>
        <w:gridCol w:w="8494"/>
      </w:tblGrid>
      <w:tr w:rsidR="00A307A7" w14:paraId="20B6AF33" w14:textId="77777777" w:rsidTr="00A307A7">
        <w:tc>
          <w:tcPr>
            <w:tcW w:w="9062" w:type="dxa"/>
            <w:tcBorders>
              <w:top w:val="single" w:sz="4" w:space="0" w:color="auto"/>
              <w:left w:val="single" w:sz="4" w:space="0" w:color="auto"/>
              <w:bottom w:val="single" w:sz="4" w:space="0" w:color="auto"/>
              <w:right w:val="single" w:sz="4" w:space="0" w:color="auto"/>
            </w:tcBorders>
          </w:tcPr>
          <w:p w14:paraId="26291ADC" w14:textId="77777777" w:rsidR="00A307A7" w:rsidRDefault="00A307A7">
            <w:pPr>
              <w:rPr>
                <w:lang w:val="en-GB"/>
              </w:rPr>
            </w:pPr>
          </w:p>
          <w:p w14:paraId="11F828F1" w14:textId="77777777" w:rsidR="00A307A7" w:rsidRDefault="00A307A7">
            <w:pPr>
              <w:rPr>
                <w:lang w:val="en-GB"/>
              </w:rPr>
            </w:pPr>
          </w:p>
          <w:p w14:paraId="78474FCF" w14:textId="77777777" w:rsidR="00A307A7" w:rsidRDefault="00A307A7">
            <w:pPr>
              <w:rPr>
                <w:lang w:val="en-GB"/>
              </w:rPr>
            </w:pPr>
          </w:p>
          <w:p w14:paraId="62CDA31F" w14:textId="77777777" w:rsidR="00A307A7" w:rsidRDefault="00A307A7">
            <w:pPr>
              <w:rPr>
                <w:lang w:val="en-GB"/>
              </w:rPr>
            </w:pPr>
          </w:p>
          <w:p w14:paraId="05F7BDE6" w14:textId="77777777" w:rsidR="00A307A7" w:rsidRDefault="00A307A7">
            <w:pPr>
              <w:rPr>
                <w:lang w:val="en-GB"/>
              </w:rPr>
            </w:pPr>
          </w:p>
          <w:p w14:paraId="0C3CC7AC" w14:textId="77777777" w:rsidR="00A307A7" w:rsidRDefault="00A307A7">
            <w:pPr>
              <w:rPr>
                <w:lang w:val="en-GB"/>
              </w:rPr>
            </w:pPr>
          </w:p>
          <w:p w14:paraId="12C4BDEC" w14:textId="77777777" w:rsidR="00A307A7" w:rsidRDefault="00A307A7">
            <w:pPr>
              <w:rPr>
                <w:lang w:val="en-GB"/>
              </w:rPr>
            </w:pPr>
          </w:p>
        </w:tc>
      </w:tr>
    </w:tbl>
    <w:p w14:paraId="4F795B08" w14:textId="1A5B3288" w:rsidR="00DC57E3" w:rsidRPr="003417F4" w:rsidRDefault="00DC57E3">
      <w:pPr>
        <w:rPr>
          <w:lang w:val="es-ES"/>
        </w:rPr>
      </w:pPr>
    </w:p>
    <w:p w14:paraId="7DA6319F" w14:textId="77777777" w:rsidR="00B95C8A" w:rsidRPr="003417F4" w:rsidRDefault="00B95C8A">
      <w:pPr>
        <w:rPr>
          <w:color w:val="FF0000"/>
          <w:lang w:val="es-ES"/>
        </w:rPr>
      </w:pPr>
    </w:p>
    <w:p w14:paraId="6BCA9A4B" w14:textId="77777777" w:rsidR="00B95C8A" w:rsidRPr="003417F4" w:rsidRDefault="00B95C8A" w:rsidP="00B95C8A">
      <w:pPr>
        <w:rPr>
          <w:lang w:val="es-ES"/>
        </w:rPr>
      </w:pPr>
    </w:p>
    <w:p w14:paraId="568E2110" w14:textId="77777777" w:rsidR="00B95C8A" w:rsidRPr="003417F4" w:rsidRDefault="00B95C8A" w:rsidP="00B95C8A">
      <w:pPr>
        <w:rPr>
          <w:lang w:val="es-ES"/>
        </w:rPr>
      </w:pPr>
    </w:p>
    <w:p w14:paraId="2597395B" w14:textId="77777777" w:rsidR="00B95C8A" w:rsidRPr="003417F4" w:rsidRDefault="00B95C8A" w:rsidP="00B95C8A">
      <w:pPr>
        <w:rPr>
          <w:lang w:val="es-ES"/>
        </w:rPr>
      </w:pPr>
    </w:p>
    <w:p w14:paraId="35802A08" w14:textId="77777777" w:rsidR="00B95C8A" w:rsidRPr="003417F4" w:rsidRDefault="00B95C8A" w:rsidP="00B95C8A">
      <w:pPr>
        <w:rPr>
          <w:lang w:val="es-ES"/>
        </w:rPr>
      </w:pPr>
    </w:p>
    <w:p w14:paraId="10D943CF" w14:textId="77777777" w:rsidR="00B95C8A" w:rsidRPr="003417F4" w:rsidRDefault="00B95C8A" w:rsidP="00B95C8A">
      <w:pPr>
        <w:rPr>
          <w:lang w:val="es-ES"/>
        </w:rPr>
      </w:pPr>
    </w:p>
    <w:p w14:paraId="7A0B19F0" w14:textId="77777777" w:rsidR="00DC57E3" w:rsidRPr="003417F4" w:rsidRDefault="00DC57E3" w:rsidP="00B95C8A">
      <w:pPr>
        <w:jc w:val="center"/>
        <w:rPr>
          <w:lang w:val="es-ES"/>
        </w:rPr>
      </w:pPr>
    </w:p>
    <w:sectPr w:rsidR="00DC57E3" w:rsidRPr="003417F4" w:rsidSect="00B95C8A">
      <w:headerReference w:type="default" r:id="rId23"/>
      <w:footerReference w:type="default" r:id="rId24"/>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7B380" w14:textId="77777777" w:rsidR="001551D0" w:rsidRDefault="001551D0" w:rsidP="00B95C8A">
      <w:pPr>
        <w:spacing w:after="0" w:line="240" w:lineRule="auto"/>
      </w:pPr>
      <w:r>
        <w:separator/>
      </w:r>
    </w:p>
  </w:endnote>
  <w:endnote w:type="continuationSeparator" w:id="0">
    <w:p w14:paraId="2024C7A1" w14:textId="77777777" w:rsidR="001551D0" w:rsidRDefault="001551D0"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B346D" w14:textId="77777777" w:rsidR="00722FD3" w:rsidRDefault="003417F4">
    <w:pPr>
      <w:pStyle w:val="Pidipagina"/>
      <w:jc w:val="center"/>
      <w:rPr>
        <w:sz w:val="16"/>
      </w:rPr>
    </w:pPr>
    <w:r w:rsidRPr="006F0439">
      <w:rPr>
        <w:sz w:val="16"/>
      </w:rPr>
      <w:t>Contrato nº 2020-1-DE02-KA204-007679</w:t>
    </w:r>
  </w:p>
  <w:p w14:paraId="7507221F" w14:textId="77777777"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A3151" w14:textId="77777777" w:rsidR="001551D0" w:rsidRDefault="001551D0" w:rsidP="00B95C8A">
      <w:pPr>
        <w:spacing w:after="0" w:line="240" w:lineRule="auto"/>
      </w:pPr>
      <w:r>
        <w:separator/>
      </w:r>
    </w:p>
  </w:footnote>
  <w:footnote w:type="continuationSeparator" w:id="0">
    <w:p w14:paraId="69F8243A" w14:textId="77777777" w:rsidR="001551D0" w:rsidRDefault="001551D0"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507D6" w14:textId="77777777" w:rsidR="00722FD3" w:rsidRDefault="003417F4">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1551D0"/>
    <w:rsid w:val="001E6FE1"/>
    <w:rsid w:val="002022CA"/>
    <w:rsid w:val="00210B64"/>
    <w:rsid w:val="002835AF"/>
    <w:rsid w:val="00301832"/>
    <w:rsid w:val="003417F4"/>
    <w:rsid w:val="003567ED"/>
    <w:rsid w:val="003D29FE"/>
    <w:rsid w:val="00484518"/>
    <w:rsid w:val="00503271"/>
    <w:rsid w:val="005877DE"/>
    <w:rsid w:val="005A517C"/>
    <w:rsid w:val="006247E0"/>
    <w:rsid w:val="006A19D6"/>
    <w:rsid w:val="006D35A7"/>
    <w:rsid w:val="00722FD3"/>
    <w:rsid w:val="007B632A"/>
    <w:rsid w:val="008042B8"/>
    <w:rsid w:val="00810D83"/>
    <w:rsid w:val="008775AC"/>
    <w:rsid w:val="008B7C41"/>
    <w:rsid w:val="00A1533D"/>
    <w:rsid w:val="00A307A7"/>
    <w:rsid w:val="00A87377"/>
    <w:rsid w:val="00B04791"/>
    <w:rsid w:val="00B95C8A"/>
    <w:rsid w:val="00D31DE7"/>
    <w:rsid w:val="00DC57E3"/>
    <w:rsid w:val="00DD61D3"/>
    <w:rsid w:val="00DE1514"/>
    <w:rsid w:val="00DE60BF"/>
    <w:rsid w:val="00F4356C"/>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A55C0"/>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7B6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88248">
      <w:bodyDiv w:val="1"/>
      <w:marLeft w:val="0"/>
      <w:marRight w:val="0"/>
      <w:marTop w:val="0"/>
      <w:marBottom w:val="0"/>
      <w:divBdr>
        <w:top w:val="none" w:sz="0" w:space="0" w:color="auto"/>
        <w:left w:val="none" w:sz="0" w:space="0" w:color="auto"/>
        <w:bottom w:val="none" w:sz="0" w:space="0" w:color="auto"/>
        <w:right w:val="none" w:sz="0" w:space="0" w:color="auto"/>
      </w:divBdr>
    </w:div>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4.xml><?xml version="1.0" encoding="utf-8"?>
<ds:datastoreItem xmlns:ds="http://schemas.openxmlformats.org/officeDocument/2006/customXml" ds:itemID="{C19E1486-88A2-4018-8576-55B889DC3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88</Words>
  <Characters>2217</Characters>
  <Application>Microsoft Office Word</Application>
  <DocSecurity>0</DocSecurity>
  <Lines>18</Lines>
  <Paragraphs>5</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ocId:0876B7D185D6DAB0C74556EA7A2166A8</cp:keywords>
  <dc:description/>
  <cp:lastModifiedBy>Josemar Alejandro Jimenez</cp:lastModifiedBy>
  <cp:revision>2</cp:revision>
  <dcterms:created xsi:type="dcterms:W3CDTF">2023-01-10T11:10:00Z</dcterms:created>
  <dcterms:modified xsi:type="dcterms:W3CDTF">2023-01-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